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59427" w14:textId="1E8147B0" w:rsidR="000E4B4B" w:rsidRDefault="004747C0">
      <w:r>
        <w:t xml:space="preserve">Dear [Client Name from </w:t>
      </w:r>
      <w:r w:rsidRPr="004747C0">
        <w:t>Sprocket Central Pty Ltd</w:t>
      </w:r>
      <w:r>
        <w:t>],</w:t>
      </w:r>
    </w:p>
    <w:p w14:paraId="6965C2AB" w14:textId="7FE9FF6C" w:rsidR="004747C0" w:rsidRDefault="004747C0"/>
    <w:p w14:paraId="0347A322" w14:textId="563D20B1" w:rsidR="004747C0" w:rsidRDefault="004747C0">
      <w:r>
        <w:t>We have assessed the quality of the data you have shared with us. The data includes some minor problems that can be addressed to move further on analyzing the data. Below, I have given the problems we have observed in the data:</w:t>
      </w:r>
    </w:p>
    <w:p w14:paraId="021C0564" w14:textId="08076DB3" w:rsidR="004747C0" w:rsidRDefault="004747C0"/>
    <w:p w14:paraId="2008317E" w14:textId="29F109FD" w:rsidR="004747C0" w:rsidRDefault="004747C0" w:rsidP="004747C0">
      <w:pPr>
        <w:pStyle w:val="Balk2"/>
      </w:pPr>
      <w:r>
        <w:t>Missing Values</w:t>
      </w:r>
    </w:p>
    <w:p w14:paraId="1F18F3B2" w14:textId="772A6064" w:rsidR="004747C0" w:rsidRPr="004747C0" w:rsidRDefault="004747C0" w:rsidP="004747C0">
      <w:r>
        <w:t xml:space="preserve">In transaction value data set, by column total of missing values is given below. It is better to address missing values in transaction for next steps. </w:t>
      </w:r>
      <w:r w:rsidR="00001E89">
        <w:t xml:space="preserve">One easy way to address to problem is to drop any rows with missing values but another approach can be to replace these missing rows with a mean value or an expected value. It can be observed a huge portion of missing values are in correlation with the value “197”. These group of missing rows includes value of list price but no other description. </w:t>
      </w:r>
    </w:p>
    <w:p w14:paraId="6C1E0C98" w14:textId="180B8C32" w:rsidR="004747C0" w:rsidRDefault="004747C0" w:rsidP="004747C0">
      <w:proofErr w:type="spellStart"/>
      <w:r>
        <w:t>transaction_id</w:t>
      </w:r>
      <w:proofErr w:type="spellEnd"/>
      <w:r>
        <w:t xml:space="preserve">               </w:t>
      </w:r>
      <w:r>
        <w:tab/>
      </w:r>
      <w:r>
        <w:tab/>
      </w:r>
      <w:r>
        <w:t>0</w:t>
      </w:r>
    </w:p>
    <w:p w14:paraId="57D62392" w14:textId="61FBE84C" w:rsidR="004747C0" w:rsidRDefault="004747C0" w:rsidP="004747C0">
      <w:proofErr w:type="spellStart"/>
      <w:r>
        <w:t>product_id</w:t>
      </w:r>
      <w:proofErr w:type="spellEnd"/>
      <w:r>
        <w:t xml:space="preserve">                   </w:t>
      </w:r>
      <w:r>
        <w:tab/>
      </w:r>
      <w:r>
        <w:tab/>
      </w:r>
      <w:r>
        <w:t>0</w:t>
      </w:r>
    </w:p>
    <w:p w14:paraId="4D1F77B9" w14:textId="42824865" w:rsidR="004747C0" w:rsidRDefault="004747C0" w:rsidP="004747C0">
      <w:proofErr w:type="spellStart"/>
      <w:r>
        <w:t>customer_id</w:t>
      </w:r>
      <w:proofErr w:type="spellEnd"/>
      <w:r>
        <w:t xml:space="preserve">                  </w:t>
      </w:r>
      <w:r>
        <w:tab/>
      </w:r>
      <w:r>
        <w:tab/>
      </w:r>
      <w:r>
        <w:t>0</w:t>
      </w:r>
    </w:p>
    <w:p w14:paraId="4B40CC53" w14:textId="0E0E12D0" w:rsidR="004747C0" w:rsidRDefault="004747C0" w:rsidP="004747C0">
      <w:proofErr w:type="spellStart"/>
      <w:r>
        <w:t>transaction_date</w:t>
      </w:r>
      <w:proofErr w:type="spellEnd"/>
      <w:r>
        <w:t xml:space="preserve">             </w:t>
      </w:r>
      <w:r>
        <w:tab/>
      </w:r>
      <w:r>
        <w:t>0</w:t>
      </w:r>
    </w:p>
    <w:p w14:paraId="0FEB5702" w14:textId="635AA12D" w:rsidR="004747C0" w:rsidRDefault="004747C0" w:rsidP="004747C0">
      <w:proofErr w:type="spellStart"/>
      <w:r>
        <w:t>online_order</w:t>
      </w:r>
      <w:proofErr w:type="spellEnd"/>
      <w:r>
        <w:t xml:space="preserve">               </w:t>
      </w:r>
      <w:r>
        <w:tab/>
      </w:r>
      <w:r>
        <w:tab/>
      </w:r>
      <w:r>
        <w:t>360</w:t>
      </w:r>
    </w:p>
    <w:p w14:paraId="5275ACCF" w14:textId="0A599EF0" w:rsidR="004747C0" w:rsidRDefault="004747C0" w:rsidP="004747C0">
      <w:proofErr w:type="spellStart"/>
      <w:r>
        <w:t>order_status</w:t>
      </w:r>
      <w:proofErr w:type="spellEnd"/>
      <w:r>
        <w:t xml:space="preserve">                 </w:t>
      </w:r>
      <w:r>
        <w:tab/>
      </w:r>
      <w:r>
        <w:tab/>
      </w:r>
      <w:r>
        <w:t>0</w:t>
      </w:r>
    </w:p>
    <w:p w14:paraId="07736D2D" w14:textId="19493070" w:rsidR="004747C0" w:rsidRDefault="004747C0" w:rsidP="004747C0">
      <w:r>
        <w:t xml:space="preserve">brand                      </w:t>
      </w:r>
      <w:r>
        <w:tab/>
      </w:r>
      <w:r>
        <w:tab/>
      </w:r>
      <w:r>
        <w:t>197</w:t>
      </w:r>
    </w:p>
    <w:p w14:paraId="72300101" w14:textId="18DFDB04" w:rsidR="004747C0" w:rsidRDefault="004747C0" w:rsidP="004747C0">
      <w:proofErr w:type="spellStart"/>
      <w:r>
        <w:t>product_line</w:t>
      </w:r>
      <w:proofErr w:type="spellEnd"/>
      <w:r>
        <w:t xml:space="preserve">              </w:t>
      </w:r>
      <w:r>
        <w:tab/>
      </w:r>
      <w:r>
        <w:tab/>
      </w:r>
      <w:r>
        <w:t>197</w:t>
      </w:r>
    </w:p>
    <w:p w14:paraId="36A38344" w14:textId="74EE6EB0" w:rsidR="004747C0" w:rsidRDefault="004747C0" w:rsidP="004747C0">
      <w:proofErr w:type="spellStart"/>
      <w:r>
        <w:t>product_class</w:t>
      </w:r>
      <w:proofErr w:type="spellEnd"/>
      <w:r>
        <w:t xml:space="preserve">              </w:t>
      </w:r>
      <w:r>
        <w:tab/>
      </w:r>
      <w:r>
        <w:tab/>
      </w:r>
      <w:r>
        <w:t>197</w:t>
      </w:r>
    </w:p>
    <w:p w14:paraId="39EFA3F1" w14:textId="685BB382" w:rsidR="004747C0" w:rsidRDefault="004747C0" w:rsidP="004747C0">
      <w:proofErr w:type="spellStart"/>
      <w:r>
        <w:t>product_size</w:t>
      </w:r>
      <w:proofErr w:type="spellEnd"/>
      <w:r>
        <w:t xml:space="preserve">               </w:t>
      </w:r>
      <w:r>
        <w:tab/>
      </w:r>
      <w:r>
        <w:tab/>
      </w:r>
      <w:r>
        <w:t>197</w:t>
      </w:r>
    </w:p>
    <w:p w14:paraId="39711F08" w14:textId="617FBEAF" w:rsidR="004747C0" w:rsidRDefault="004747C0" w:rsidP="004747C0">
      <w:proofErr w:type="spellStart"/>
      <w:r>
        <w:t>list_price</w:t>
      </w:r>
      <w:proofErr w:type="spellEnd"/>
      <w:r>
        <w:t xml:space="preserve">                   </w:t>
      </w:r>
      <w:r>
        <w:tab/>
      </w:r>
      <w:r>
        <w:tab/>
      </w:r>
      <w:r>
        <w:t>0</w:t>
      </w:r>
    </w:p>
    <w:p w14:paraId="43C03E83" w14:textId="785A672A" w:rsidR="004747C0" w:rsidRDefault="004747C0" w:rsidP="004747C0">
      <w:proofErr w:type="spellStart"/>
      <w:r>
        <w:t>standard_cost</w:t>
      </w:r>
      <w:proofErr w:type="spellEnd"/>
      <w:r>
        <w:t xml:space="preserve">              </w:t>
      </w:r>
      <w:r>
        <w:tab/>
      </w:r>
      <w:r>
        <w:tab/>
      </w:r>
      <w:r>
        <w:t>197</w:t>
      </w:r>
    </w:p>
    <w:p w14:paraId="1490F656" w14:textId="342D9B43" w:rsidR="004747C0" w:rsidRDefault="004747C0" w:rsidP="004747C0">
      <w:proofErr w:type="spellStart"/>
      <w:r>
        <w:t>product_first_sold_date</w:t>
      </w:r>
      <w:proofErr w:type="spellEnd"/>
      <w:r>
        <w:t xml:space="preserve">    </w:t>
      </w:r>
      <w:r>
        <w:tab/>
      </w:r>
      <w:r>
        <w:t>197</w:t>
      </w:r>
    </w:p>
    <w:p w14:paraId="54AA1BCD" w14:textId="1CF965BC" w:rsidR="005B74FC" w:rsidRDefault="005B74FC" w:rsidP="004747C0"/>
    <w:p w14:paraId="26C0A41B" w14:textId="335DB3C1" w:rsidR="005B74FC" w:rsidRDefault="005B74FC" w:rsidP="004747C0">
      <w:r>
        <w:t>Customer list also includes missing data, however that is to be expected in a data list with customer information, this missing data should not be removed or replaced with a guessed value.</w:t>
      </w:r>
    </w:p>
    <w:p w14:paraId="2CC5B43A" w14:textId="379FE8FE" w:rsidR="005B74FC" w:rsidRDefault="005B74FC" w:rsidP="004747C0"/>
    <w:p w14:paraId="0CBA1C89" w14:textId="1B36C840" w:rsidR="005B74FC" w:rsidRDefault="005B74FC" w:rsidP="005B74FC">
      <w:pPr>
        <w:pStyle w:val="Balk2"/>
      </w:pPr>
      <w:r>
        <w:t>Standardizing Values</w:t>
      </w:r>
    </w:p>
    <w:p w14:paraId="1D6C85E2" w14:textId="1FAD090F" w:rsidR="005B74FC" w:rsidRDefault="005B74FC" w:rsidP="005B74FC"/>
    <w:p w14:paraId="4C4134B4" w14:textId="237D8CA1" w:rsidR="005B74FC" w:rsidRDefault="005B74FC" w:rsidP="005B74FC">
      <w:r>
        <w:t xml:space="preserve">In customer demographic, it can be noted gender column includes the following values “F, </w:t>
      </w:r>
      <w:proofErr w:type="spellStart"/>
      <w:r>
        <w:t>Femal</w:t>
      </w:r>
      <w:proofErr w:type="spellEnd"/>
      <w:r>
        <w:t>, Female, M, Male, U”. Here it is needed to replace “F” and “</w:t>
      </w:r>
      <w:proofErr w:type="spellStart"/>
      <w:r>
        <w:t>Femal</w:t>
      </w:r>
      <w:proofErr w:type="spellEnd"/>
      <w:r>
        <w:t xml:space="preserve">” values with “Female”, “M” values with “Male” to standardize all the values to same format. </w:t>
      </w:r>
    </w:p>
    <w:p w14:paraId="2288B0CA" w14:textId="70F306FA" w:rsidR="00B32784" w:rsidRDefault="00B32784" w:rsidP="005B74FC"/>
    <w:p w14:paraId="365F9D9B" w14:textId="22C2E257" w:rsidR="00B32784" w:rsidRDefault="00B32784" w:rsidP="005B74FC">
      <w:r>
        <w:lastRenderedPageBreak/>
        <w:t>In similar case, the state values in Customer Address data set can be addressed in the same manner.</w:t>
      </w:r>
    </w:p>
    <w:p w14:paraId="731A4CE8" w14:textId="458FE9FA" w:rsidR="005B74FC" w:rsidRDefault="005B74FC" w:rsidP="005B74FC"/>
    <w:p w14:paraId="3D0FE9D2" w14:textId="12738659" w:rsidR="005B74FC" w:rsidRDefault="005B74FC" w:rsidP="005B74FC">
      <w:pPr>
        <w:pStyle w:val="Balk2"/>
      </w:pPr>
      <w:r>
        <w:t>Invalid Values</w:t>
      </w:r>
    </w:p>
    <w:p w14:paraId="74F5C2E5" w14:textId="1342BEBC" w:rsidR="005B74FC" w:rsidRDefault="005B74FC" w:rsidP="005B74FC"/>
    <w:p w14:paraId="029BE960" w14:textId="305F8E17" w:rsidR="005B74FC" w:rsidRDefault="005B74FC" w:rsidP="005B74FC">
      <w:r>
        <w:t>One of our Day-of-Birth value in Customer Demographic includes the value of “</w:t>
      </w:r>
      <w:r w:rsidRPr="005B74FC">
        <w:t>1843-12-21</w:t>
      </w:r>
      <w:r>
        <w:t>”. This value means there is a person with age over 150 which is not possible. It is advised to replace this date data with the mean of date data set.</w:t>
      </w:r>
    </w:p>
    <w:p w14:paraId="5CDAD348" w14:textId="0B0BD997" w:rsidR="004B1D42" w:rsidRDefault="004B1D42" w:rsidP="005B74FC">
      <w:r>
        <w:t>In addition, in Customer Demographic, the column “default” includes values that are either corrupted or encoded. With current values under this column, the data is not useable.</w:t>
      </w:r>
    </w:p>
    <w:p w14:paraId="317C6BA2" w14:textId="0D39E4B8" w:rsidR="005B74FC" w:rsidRDefault="005B74FC" w:rsidP="005B74FC"/>
    <w:p w14:paraId="01082989" w14:textId="548A686C" w:rsidR="005B74FC" w:rsidRDefault="005B74FC" w:rsidP="005B74FC">
      <w:r>
        <w:t xml:space="preserve">We have already addressed </w:t>
      </w:r>
      <w:r w:rsidR="005E10AC">
        <w:t>these issues</w:t>
      </w:r>
      <w:r>
        <w:t xml:space="preserve"> and can share with you the updated data set in excel or csv format</w:t>
      </w:r>
      <w:r w:rsidR="005E10AC">
        <w:t>.</w:t>
      </w:r>
    </w:p>
    <w:p w14:paraId="5CD4D62B" w14:textId="6C290EC7" w:rsidR="005E10AC" w:rsidRDefault="005E10AC" w:rsidP="005B74FC"/>
    <w:p w14:paraId="7E28DC5A" w14:textId="38634BAB" w:rsidR="005E10AC" w:rsidRDefault="005E10AC" w:rsidP="005B74FC">
      <w:r>
        <w:t>Happy to be working with you,</w:t>
      </w:r>
    </w:p>
    <w:p w14:paraId="0D1B1DB4" w14:textId="644F2B13" w:rsidR="005E10AC" w:rsidRDefault="005E10AC" w:rsidP="005B74FC"/>
    <w:p w14:paraId="4C3469F1" w14:textId="563208D0" w:rsidR="005E10AC" w:rsidRDefault="005E10AC" w:rsidP="005B74FC">
      <w:r>
        <w:t>Best regards,</w:t>
      </w:r>
    </w:p>
    <w:p w14:paraId="5888F472" w14:textId="21A78B6F" w:rsidR="005E10AC" w:rsidRDefault="005E10AC" w:rsidP="005B74FC">
      <w:r>
        <w:t xml:space="preserve">Metin </w:t>
      </w:r>
      <w:proofErr w:type="spellStart"/>
      <w:r>
        <w:t>Ünlü</w:t>
      </w:r>
      <w:proofErr w:type="spellEnd"/>
    </w:p>
    <w:p w14:paraId="339CD420" w14:textId="4A23D15E" w:rsidR="005E10AC" w:rsidRDefault="005E10AC" w:rsidP="005B74FC">
      <w:r>
        <w:t>KPGM Data Analytics Team Member</w:t>
      </w:r>
    </w:p>
    <w:p w14:paraId="5DA99907" w14:textId="77777777" w:rsidR="005E10AC" w:rsidRPr="005B74FC" w:rsidRDefault="005E10AC" w:rsidP="005B74FC"/>
    <w:p w14:paraId="72E307B3" w14:textId="77777777" w:rsidR="005B74FC" w:rsidRPr="005B74FC" w:rsidRDefault="005B74FC" w:rsidP="005B74FC"/>
    <w:sectPr w:rsidR="005B74FC" w:rsidRPr="005B74FC" w:rsidSect="002C257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yNDIzMTMztTQ0MDJW0lEKTi0uzszPAykwrAUAA84t8SwAAAA="/>
  </w:docVars>
  <w:rsids>
    <w:rsidRoot w:val="00F1682B"/>
    <w:rsid w:val="00001E89"/>
    <w:rsid w:val="000D103A"/>
    <w:rsid w:val="000E4B4B"/>
    <w:rsid w:val="002C2578"/>
    <w:rsid w:val="00311358"/>
    <w:rsid w:val="004747C0"/>
    <w:rsid w:val="004B1D42"/>
    <w:rsid w:val="005B74FC"/>
    <w:rsid w:val="005E10AC"/>
    <w:rsid w:val="006E7378"/>
    <w:rsid w:val="00B32784"/>
    <w:rsid w:val="00B97B8D"/>
    <w:rsid w:val="00F1682B"/>
    <w:rsid w:val="00FF5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26F8EE"/>
  <w15:chartTrackingRefBased/>
  <w15:docId w15:val="{2BE430E5-6862-4893-B510-260A790FC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4747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4747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tin UNLU</dc:creator>
  <cp:keywords/>
  <dc:description/>
  <cp:lastModifiedBy>Metin UNLU</cp:lastModifiedBy>
  <cp:revision>4</cp:revision>
  <dcterms:created xsi:type="dcterms:W3CDTF">2022-12-23T18:10:00Z</dcterms:created>
  <dcterms:modified xsi:type="dcterms:W3CDTF">2022-12-23T18:49:00Z</dcterms:modified>
</cp:coreProperties>
</file>